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nvironmental</w:t>
      </w:r>
      <w:r>
        <w:t xml:space="preserve"> </w:t>
      </w:r>
      <w:r>
        <w:t xml:space="preserve">Engineer,</w:t>
      </w:r>
      <w:r>
        <w:t xml:space="preserve"> </w:t>
      </w:r>
      <w:r>
        <w:t xml:space="preserve">San</w:t>
      </w:r>
      <w:r>
        <w:t xml:space="preserve"> </w:t>
      </w:r>
      <w:r>
        <w:t xml:space="preserve">Francisco</w:t>
      </w:r>
    </w:p>
    <w:bookmarkStart w:id="21" w:name="X2fc64c1505f57251d3860f8c011508b17afa5aa"/>
    <w:p>
      <w:pPr>
        <w:pStyle w:val="Heading1"/>
      </w:pPr>
      <w:r>
        <w:t xml:space="preserve">Scholarship Application Letter for Environmental Engineer Studies in San Francisco, United Stat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Environmental Innovation Fund</w:t>
      </w:r>
      <w:r>
        <w:br/>
      </w:r>
      <w:r>
        <w:t xml:space="preserve">San Francisco Sustainability Initiative</w:t>
      </w:r>
      <w:r>
        <w:br/>
      </w:r>
      <w:r>
        <w:t xml:space="preserve">123 Green Tech Boulevard, Suite 400</w:t>
      </w:r>
      <w:r>
        <w:br/>
      </w:r>
      <w:r>
        <w:t xml:space="preserve">San Francisco, CA 94107</w:t>
      </w:r>
    </w:p>
    <w:bookmarkStart w:id="20" w:name="X0ef63892953a08072112a0da6b77fb91e851bb3"/>
    <w:p>
      <w:pPr>
        <w:pStyle w:val="Heading2"/>
      </w:pPr>
      <w:r>
        <w:t xml:space="preserve">Subject: Scholarship Application for Advanced Environmental Engineering Studies in San Francisco, United States</w:t>
      </w:r>
    </w:p>
    <w:p>
      <w:pPr>
        <w:pStyle w:val="FirstParagraph"/>
      </w:pPr>
      <w:r>
        <w:t xml:space="preserve">To the Esteemed Scholarship Committee of the Environmental Innovation Fund,</w:t>
      </w:r>
    </w:p>
    <w:p>
      <w:pPr>
        <w:pStyle w:val="BodyText"/>
      </w:pPr>
      <w:r>
        <w:t xml:space="preserve">As a dedicated aspiring</w:t>
      </w:r>
      <w:r>
        <w:t xml:space="preserve"> </w:t>
      </w:r>
      <w:r>
        <w:rPr>
          <w:bCs/>
          <w:b/>
        </w:rPr>
        <w:t xml:space="preserve">Environmental Engineer</w:t>
      </w:r>
      <w:r>
        <w:t xml:space="preserve"> </w:t>
      </w:r>
      <w:r>
        <w:t xml:space="preserve">with deep roots in the vibrant community of San Francisco, I am writing to express my profound enthusiasm for your prestigious scholarship opportunity. My academic journey and professional aspirations are intrinsically linked to addressing the urgent environmental challenges facing our city and its unique ecosystems within the</w:t>
      </w:r>
      <w:r>
        <w:t xml:space="preserve"> </w:t>
      </w:r>
      <w:r>
        <w:rPr>
          <w:bCs/>
          <w:b/>
        </w:rPr>
        <w:t xml:space="preserve">United States</w:t>
      </w:r>
      <w:r>
        <w:t xml:space="preserve">. This scholarship represents not merely financial support but a vital catalyst for my mission to innovate sustainable solutions specifically tailored for</w:t>
      </w:r>
      <w:r>
        <w:t xml:space="preserve"> </w:t>
      </w:r>
      <w:r>
        <w:rPr>
          <w:bCs/>
          <w:b/>
        </w:rPr>
        <w:t xml:space="preserve">San Francisco's</w:t>
      </w:r>
      <w:r>
        <w:t xml:space="preserve"> </w:t>
      </w:r>
      <w:r>
        <w:t xml:space="preserve">complex urban environment.</w:t>
      </w:r>
    </w:p>
    <w:p>
      <w:pPr>
        <w:pStyle w:val="BodyText"/>
      </w:pPr>
      <w:r>
        <w:t xml:space="preserve">Growing up amidst the rolling hills, iconic fog, and dynamic energy of San Francisco has instilled in me an unwavering commitment to protecting our natural heritage. Witnessing firsthand the escalating impacts of climate change – from sea-level rise threatening our coastline to wildfire smoke diminishing air quality across the Bay Area – has shaped my resolve to become a leader in environmental engineering. My undergraduate studies in Environmental Engineering at the University of California, Berkeley, provided rigorous technical training, but it was through hands-on projects focused on San Francisco-specific issues that I discovered my true calling. For instance, I collaborated with the San Francisco Public Utilities Commission (SFPUC) on a research project analyzing stormwater management systems along the Embarcadero. This work exposed me to the critical interplay between urban infrastructure and ecological health in a city where space is scarce, climate vulnerability is high, and community needs are diverse.</w:t>
      </w:r>
    </w:p>
    <w:p>
      <w:pPr>
        <w:pStyle w:val="BodyText"/>
      </w:pPr>
      <w:r>
        <w:t xml:space="preserve">My academic trajectory has been meticulously aligned with the demands of modern environmental engineering in a global city like San Francisco. Courses such as Urban Hydrology, Sustainable Materials Engineering, and Environmental Policy Analysis equipped me with foundational knowledge. However, it was my independent research on "Integrating Green Infrastructure into Historic Districts of San Francisco" that truly crystallized my vision. I developed a feasibility model for retrofitting Victorian-era neighborhoods with permeable pavements and bioswales to mitigate flash flooding – a persistent issue exacerbated by our aging infrastructure and increasingly intense rainfall events. This project, presented at the 2023 California Environmental Engineering Symposium in Oakland (just across the Bay), highlighted the need for engineers who understand both cutting-edge technology *and* the unique socio-cultural fabric of San Francisco. I am particularly eager to deepen my expertise in climate-resilient infrastructure design and water resource management – fields where San Francisco, with its ambitious Climate Action Plan aiming for carbon neutrality by 2030, stands at the forefront of innovation within the United States.</w:t>
      </w:r>
    </w:p>
    <w:p>
      <w:pPr>
        <w:pStyle w:val="BodyText"/>
      </w:pPr>
      <w:r>
        <w:t xml:space="preserve">My professional development further underscores my commitment to this path. As a student intern at the San Francisco Department of Environment (SFE), I contributed to developing community engagement strategies for the city's new Zero Waste Initiative. This role taught me that successful environmental engineering solutions must be equitable, community-driven, and technically sound – principles essential for implementation in a city as diverse and politically engaged as San Francisco. Furthermore, my volunteer work with local non-profits like Urban Ecology and Bay Area Watershed Action has strengthened my understanding of grassroots environmental advocacy, ensuring that future engineering projects resonate with the communities they serve.</w:t>
      </w:r>
    </w:p>
    <w:p>
      <w:pPr>
        <w:pStyle w:val="BodyText"/>
      </w:pPr>
      <w:r>
        <w:t xml:space="preserve">My long-term goal is clear: to become a licensed Environmental Engineer (P.E.) specializing in sustainable urban infrastructure for San Francisco. I envision designing and implementing systems that enhance biodiversity within our urban parks, create climate-resilient water capture networks, and integrate renewable energy solutions into the city's built environment. For example, I am particularly interested in exploring how emerging technologies like AI-driven water quality monitoring (a field actively researched by institutions like Stanford’s Earth System Science department right here in San Francisco) can be deployed to protect the health of the San Francisco Bay ecosystem. This scholarship is absolutely critical to achieving this goal. The cost of advanced graduate studies at a premier institution within the</w:t>
      </w:r>
      <w:r>
        <w:t xml:space="preserve"> </w:t>
      </w:r>
      <w:r>
        <w:rPr>
          <w:bCs/>
          <w:b/>
        </w:rPr>
        <w:t xml:space="preserve">United States</w:t>
      </w:r>
      <w:r>
        <w:t xml:space="preserve">, specifically one with strong ties to San Francisco's environmental agencies and tech sector (such as Stanford University, UC Berkeley’s College of Engineering, or the University of San Francisco’s Environmental Engineering program), represents a significant barrier. This scholarship would alleviate this financial burden, allowing me to focus entirely on rigorous academic work and meaningful research collaborations *within* the city I am dedicated to serving.</w:t>
      </w:r>
    </w:p>
    <w:p>
      <w:pPr>
        <w:pStyle w:val="BodyText"/>
      </w:pPr>
      <w:r>
        <w:t xml:space="preserve">San Francisco is not just a location; it is a living laboratory for environmental engineering in the 21st century. Its unique combination of coastal geography, dense urban fabric, technological innovation hub status, and strong commitment to sustainability makes it an unparalleled environment for developing and testing solutions that can be scaled globally. I am not merely seeking an education; I am seeking the opportunity to contribute directly to making San Francisco a model of environmental resilience for cities worldwide. My passion is fueled by the knowledge that every project I work on here has the potential to improve air quality in a neighborhood like Hunters Point, protect wetlands in Crissy Field, or ensure clean water access for all San Franciscans.</w:t>
      </w:r>
    </w:p>
    <w:p>
      <w:pPr>
        <w:pStyle w:val="BodyText"/>
      </w:pPr>
      <w:r>
        <w:t xml:space="preserve">The Environmental Innovation Fund scholarship represents the perfect investment in a future environmental engineer deeply invested in our city's sustainability. I am confident that with your support, I can accelerate my path to becoming an innovative problem-solver equipped to tackle the complex environmental challenges confronting San Francisco, California, and the broader United States. Thank you for considering my application. I am eager to discuss how my skills, vision, and unwavering commitment align with the Fund's mission to foster transformative environmental engineering talent for our city’s future.</w:t>
      </w:r>
    </w:p>
    <w:p>
      <w:pPr>
        <w:pStyle w:val="BodyText"/>
      </w:pPr>
      <w:r>
        <w:t xml:space="preserve">Sincerely,</w:t>
      </w:r>
    </w:p>
    <w:p>
      <w:pPr>
        <w:pStyle w:val="BodyText"/>
      </w:pPr>
      <w:r>
        <w:t xml:space="preserve">[Your Typed Name]</w:t>
      </w:r>
    </w:p>
    <w:p>
      <w:pPr>
        <w:pStyle w:val="BodyText"/>
      </w:pPr>
      <w:r>
        <w:rPr>
          <w:bCs/>
          <w:b/>
        </w:rPr>
        <w:t xml:space="preserve">Word Count:</w:t>
      </w:r>
      <w:r>
        <w:t xml:space="preserve"> </w:t>
      </w:r>
      <w:r>
        <w:t xml:space="preserve">Approximately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nvironmental Engineer, San Francisco</dc:title>
  <dc:creator/>
  <dc:language>en</dc:language>
  <cp:keywords/>
  <dcterms:created xsi:type="dcterms:W3CDTF">2025-12-09T21:36:23Z</dcterms:created>
  <dcterms:modified xsi:type="dcterms:W3CDTF">2025-12-09T21:36:23Z</dcterms:modified>
</cp:coreProperties>
</file>

<file path=docProps/custom.xml><?xml version="1.0" encoding="utf-8"?>
<Properties xmlns="http://schemas.openxmlformats.org/officeDocument/2006/custom-properties" xmlns:vt="http://schemas.openxmlformats.org/officeDocument/2006/docPropsVTypes"/>
</file>